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6-19</w:t>
      </w:r>
      <w:r>
        <w:t xml:space="preserve"> </w:t>
      </w:r>
      <w:r>
        <w:t xml:space="preserve">06:22:1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aba0a88c22878eca14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6-19T06:22:25Z</dcterms:created>
  <dcterms:modified xsi:type="dcterms:W3CDTF">2023-06-19T06:2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6-19 06:22:19</vt:lpwstr>
  </property>
</Properties>
</file>